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4D11927C" w:rsidR="00E81978" w:rsidRDefault="00D5544B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F116F0">
            <w:t>4.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977EEA8" w:rsidR="0075362E" w:rsidRDefault="005C7460" w:rsidP="00B823AA">
      <w:pPr>
        <w:pStyle w:val="Title2"/>
      </w:pPr>
      <w:r>
        <w:t>7</w:t>
      </w:r>
      <w:r w:rsidR="0075362E">
        <w:t>/</w:t>
      </w:r>
      <w:r w:rsidR="00F116F0">
        <w:t>2</w:t>
      </w:r>
      <w:r w:rsidR="00901F9B">
        <w:t>1</w:t>
      </w:r>
      <w:r w:rsidR="0075362E">
        <w:t>/20</w:t>
      </w:r>
      <w:r w:rsidR="001F3D94">
        <w:t>20</w:t>
      </w:r>
    </w:p>
    <w:p w14:paraId="72204409" w14:textId="770FB583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BA23B3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79AAF1B0" w:rsidR="00BF4E9E" w:rsidRDefault="00BF4E9E" w:rsidP="00BF4E9E">
      <w:pPr>
        <w:pStyle w:val="Title2"/>
      </w:pPr>
    </w:p>
    <w:p w14:paraId="2E06D4CA" w14:textId="571E2552" w:rsidR="00F116F0" w:rsidRDefault="00F116F0" w:rsidP="00BF4E9E">
      <w:pPr>
        <w:pStyle w:val="Title2"/>
      </w:pPr>
    </w:p>
    <w:p w14:paraId="3A8A8FC2" w14:textId="70B9DE90" w:rsidR="00F116F0" w:rsidRDefault="00F116F0" w:rsidP="00BF4E9E">
      <w:pPr>
        <w:pStyle w:val="Title2"/>
      </w:pPr>
    </w:p>
    <w:p w14:paraId="259C3965" w14:textId="75528D90" w:rsidR="00F116F0" w:rsidRDefault="00F116F0" w:rsidP="00BF4E9E">
      <w:pPr>
        <w:pStyle w:val="Title2"/>
      </w:pPr>
    </w:p>
    <w:p w14:paraId="7B0DBE27" w14:textId="5944CD49" w:rsidR="00F116F0" w:rsidRDefault="00F116F0" w:rsidP="00BF4E9E">
      <w:pPr>
        <w:pStyle w:val="Title2"/>
      </w:pPr>
    </w:p>
    <w:p w14:paraId="3F8451BF" w14:textId="5240D943" w:rsidR="00F116F0" w:rsidRDefault="00F116F0" w:rsidP="00BF4E9E">
      <w:pPr>
        <w:pStyle w:val="Title2"/>
      </w:pPr>
    </w:p>
    <w:p w14:paraId="1CDBC71E" w14:textId="36729354" w:rsidR="00F116F0" w:rsidRDefault="00F116F0" w:rsidP="00BF4E9E">
      <w:pPr>
        <w:pStyle w:val="Title2"/>
      </w:pPr>
    </w:p>
    <w:p w14:paraId="648AD7A7" w14:textId="3D800F37" w:rsidR="00F116F0" w:rsidRDefault="00F116F0" w:rsidP="00BF4E9E">
      <w:pPr>
        <w:pStyle w:val="Title2"/>
      </w:pPr>
    </w:p>
    <w:p w14:paraId="74D479E2" w14:textId="1654C931" w:rsidR="00F116F0" w:rsidRDefault="00F116F0" w:rsidP="00BF4E9E">
      <w:pPr>
        <w:pStyle w:val="Title2"/>
      </w:pPr>
    </w:p>
    <w:p w14:paraId="4DB71A77" w14:textId="047F33E1" w:rsidR="00F116F0" w:rsidRDefault="00F116F0" w:rsidP="00BF4E9E">
      <w:pPr>
        <w:pStyle w:val="Title2"/>
      </w:pPr>
    </w:p>
    <w:p w14:paraId="1EF600C1" w14:textId="5E87A090" w:rsidR="00F116F0" w:rsidRDefault="00F116F0" w:rsidP="00BF4E9E">
      <w:pPr>
        <w:pStyle w:val="Title2"/>
      </w:pPr>
    </w:p>
    <w:p w14:paraId="142793D9" w14:textId="4D5FB603" w:rsidR="00F116F0" w:rsidRDefault="00F116F0" w:rsidP="00BF4E9E">
      <w:pPr>
        <w:pStyle w:val="Title2"/>
      </w:pPr>
    </w:p>
    <w:p w14:paraId="6BD6642F" w14:textId="1ACE49C6" w:rsidR="00F116F0" w:rsidRDefault="00F116F0" w:rsidP="00BF4E9E">
      <w:pPr>
        <w:pStyle w:val="Title2"/>
      </w:pPr>
    </w:p>
    <w:p w14:paraId="76F0FD94" w14:textId="5393CC32" w:rsidR="00F116F0" w:rsidRDefault="00F116F0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681E4F26" wp14:editId="6DCF61EF">
            <wp:extent cx="3352972" cy="546128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52972" cy="5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D7F17" w14:textId="10824870" w:rsidR="00F116F0" w:rsidRDefault="00F116F0" w:rsidP="00BF4E9E">
      <w:pPr>
        <w:pStyle w:val="Title2"/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6EF3ADE1" wp14:editId="455CB46B">
            <wp:extent cx="5943600" cy="3016885"/>
            <wp:effectExtent l="0" t="0" r="0" b="0"/>
            <wp:docPr id="2" name="Picture 2" descr="ps C: &#10;+ bcryptjs@2.4.3 &#10;+ jsonwebtoken@8.5.1 &#10;added 14 packages from 15 contributors and audited 214 &#10;9 packages are looking for funding &#10;run fund' for details &#10;found ø vulnerabilities &#10;ps C: &#10;&gt; api-gateway@e.e.ø devstart C: &#10;&gt; nodemon . bin/l•me &#10;[nodemon] 2.ø.4 &#10;[nodemon] to restart at any time, enter rs- &#10;[nodemon] watching path(s): &#10;[nodemon] watching extensions: &#10;[nodemon] starting node . /bin/'%'w . bin/nww• &#10;- gateway) &#10;packages &#10;- gateway&gt; &#10;- gateway&gt; &#10;rim' install jsonwebtoken bcryptjs &#10;in 1.564s &#10;set DEBUG=api-gateway: * &#10;npm run devstart &#10;-- save &#10;(node:31588) DeprecationWarning: current URL string parser is deprecated. and will be removed in a future version. To use the new parser, pass &#10;(node:31588) DeprecationWarning: current Server Discovery and Monitoring engine is deprecated. and will be removed in a future version. To use &#10;n { useunifiedTop010gy: true to the MongoC1ient constructor. &#10;connection successful &#10;GET /api/auth/register 4ø4 9.2ø4 ms - 2B62 &#10;POST /api/auth/register &#10;50e 1.259 ms - &#10;221B &#10;undefined &#10;GET &#10;GET &#10;CET &#10;CET &#10;/api/auth/token &#10;see &#10;2.483 ms - 2167 &#10;/ 2ee 1.352 ms - 2e7 &#10;/stylesheets/style.css 2ee 1.852 ms - 111 &#10;/favicon.ico 4ø4 1.164 ms - 2B74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s C: &#10;+ bcryptjs@2.4.3 &#10;+ jsonwebtoken@8.5.1 &#10;added 14 packages from 15 contributors and audited 214 &#10;9 packages are looking for funding &#10;run fund' for details &#10;found ø vulnerabilities &#10;ps C: &#10;&gt; api-gateway@e.e.ø devstart C: &#10;&gt; nodemon . bin/l•me &#10;[nodemon] 2.ø.4 &#10;[nodemon] to restart at any time, enter rs- &#10;[nodemon] watching path(s): &#10;[nodemon] watching extensions: &#10;[nodemon] starting node . /bin/'%'w . bin/nww• &#10;- gateway) &#10;packages &#10;- gateway&gt; &#10;- gateway&gt; &#10;rim' install jsonwebtoken bcryptjs &#10;in 1.564s &#10;set DEBUG=api-gateway: * &#10;npm run devstart &#10;-- save &#10;(node:31588) DeprecationWarning: current URL string parser is deprecated. and will be removed in a future version. To use the new parser, pass &#10;(node:31588) DeprecationWarning: current Server Discovery and Monitoring engine is deprecated. and will be removed in a future version. To use &#10;n { useunifiedTop010gy: true to the MongoC1ient constructor. &#10;connection successful &#10;GET /api/auth/register 4ø4 9.2ø4 ms - 2B62 &#10;POST /api/auth/register &#10;50e 1.259 ms - &#10;221B &#10;undefined &#10;GET &#10;GET &#10;CET &#10;CET &#10;/api/auth/token &#10;see &#10;2.483 ms - 2167 &#10;/ 2ee 1.352 ms - 2e7 &#10;/stylesheets/style.css 2ee 1.852 ms - 111 &#10;/favicon.ico 4ø4 1.164 ms - 2B74 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1A2D0" w14:textId="4BC7BA2A" w:rsidR="00F116F0" w:rsidRDefault="00F116F0" w:rsidP="00BF4E9E">
      <w:pPr>
        <w:pStyle w:val="Title2"/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E84AB15" wp14:editId="66B4F7BE">
            <wp:extent cx="5943600" cy="3261360"/>
            <wp:effectExtent l="0" t="0" r="0" b="0"/>
            <wp:docPr id="3" name="Picture 3" descr="eBay &#10;Express &#10;We to Express &#10;ShippingE„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Bay &#10;Express &#10;We to Express &#10;ShippingE„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116F0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6FC0AF" w14:textId="77777777" w:rsidR="00D5544B" w:rsidRDefault="00D5544B">
      <w:pPr>
        <w:spacing w:line="240" w:lineRule="auto"/>
      </w:pPr>
      <w:r>
        <w:separator/>
      </w:r>
    </w:p>
    <w:p w14:paraId="153FEC71" w14:textId="77777777" w:rsidR="00D5544B" w:rsidRDefault="00D5544B"/>
  </w:endnote>
  <w:endnote w:type="continuationSeparator" w:id="0">
    <w:p w14:paraId="51FDD474" w14:textId="77777777" w:rsidR="00D5544B" w:rsidRDefault="00D5544B">
      <w:pPr>
        <w:spacing w:line="240" w:lineRule="auto"/>
      </w:pPr>
      <w:r>
        <w:continuationSeparator/>
      </w:r>
    </w:p>
    <w:p w14:paraId="11CC3A4A" w14:textId="77777777" w:rsidR="00D5544B" w:rsidRDefault="00D554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BFCE5" w14:textId="77777777" w:rsidR="00D5544B" w:rsidRDefault="00D5544B">
      <w:pPr>
        <w:spacing w:line="240" w:lineRule="auto"/>
      </w:pPr>
      <w:r>
        <w:separator/>
      </w:r>
    </w:p>
    <w:p w14:paraId="44B1C5A4" w14:textId="77777777" w:rsidR="00D5544B" w:rsidRDefault="00D5544B"/>
  </w:footnote>
  <w:footnote w:type="continuationSeparator" w:id="0">
    <w:p w14:paraId="301E9294" w14:textId="77777777" w:rsidR="00D5544B" w:rsidRDefault="00D5544B">
      <w:pPr>
        <w:spacing w:line="240" w:lineRule="auto"/>
      </w:pPr>
      <w:r>
        <w:continuationSeparator/>
      </w:r>
    </w:p>
    <w:p w14:paraId="1FE9FA3B" w14:textId="77777777" w:rsidR="00D5544B" w:rsidRDefault="00D554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50B06FF9" w:rsidR="006A2BF0" w:rsidRDefault="00D5544B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116F0">
          <w:rPr>
            <w:rStyle w:val="Strong"/>
          </w:rPr>
          <w:t>ASSIGNMENT 4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327C9CE2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F116F0">
          <w:rPr>
            <w:rFonts w:asciiTheme="majorHAnsi" w:eastAsiaTheme="majorEastAsia" w:hAnsiTheme="majorHAnsi" w:cstheme="majorBidi"/>
          </w:rPr>
          <w:t>4.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5544B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116F0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E400CC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4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5</TotalTime>
  <Pages>3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3</dc:title>
  <dc:subject/>
  <dc:creator>michelle</dc:creator>
  <cp:keywords/>
  <dc:description/>
  <cp:lastModifiedBy>Michelle Nesbitt</cp:lastModifiedBy>
  <cp:revision>5</cp:revision>
  <cp:lastPrinted>2018-01-31T15:24:00Z</cp:lastPrinted>
  <dcterms:created xsi:type="dcterms:W3CDTF">2020-07-19T10:51:00Z</dcterms:created>
  <dcterms:modified xsi:type="dcterms:W3CDTF">2020-07-25T12:19:00Z</dcterms:modified>
</cp:coreProperties>
</file>